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64D1B6" w14:textId="4AF654ED" w:rsidR="00FC2978" w:rsidRDefault="005E6C06" w:rsidP="005E6C0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gress 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E6C06" w14:paraId="051D874C" w14:textId="77777777" w:rsidTr="005E6C06">
        <w:tc>
          <w:tcPr>
            <w:tcW w:w="2337" w:type="dxa"/>
          </w:tcPr>
          <w:p w14:paraId="70C86BC8" w14:textId="73A3E248" w:rsidR="005E6C06" w:rsidRDefault="005E6C06" w:rsidP="005E6C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ponsibility</w:t>
            </w:r>
          </w:p>
        </w:tc>
        <w:tc>
          <w:tcPr>
            <w:tcW w:w="2337" w:type="dxa"/>
          </w:tcPr>
          <w:p w14:paraId="53DBCFEA" w14:textId="440C7163" w:rsidR="005E6C06" w:rsidRDefault="005E6C06" w:rsidP="005E6C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son Responsible</w:t>
            </w:r>
          </w:p>
        </w:tc>
        <w:tc>
          <w:tcPr>
            <w:tcW w:w="2338" w:type="dxa"/>
          </w:tcPr>
          <w:p w14:paraId="32C43261" w14:textId="34605BAA" w:rsidR="005E6C06" w:rsidRDefault="005E6C06" w:rsidP="005E6C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2338" w:type="dxa"/>
          </w:tcPr>
          <w:p w14:paraId="2BCD7C12" w14:textId="6AA3536D" w:rsidR="005E6C06" w:rsidRDefault="005E6C06" w:rsidP="005E6C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etion Status</w:t>
            </w:r>
          </w:p>
        </w:tc>
      </w:tr>
      <w:tr w:rsidR="005E6C06" w14:paraId="31327F6B" w14:textId="77777777" w:rsidTr="005E6C06">
        <w:tc>
          <w:tcPr>
            <w:tcW w:w="2337" w:type="dxa"/>
          </w:tcPr>
          <w:p w14:paraId="31C59B84" w14:textId="6D32933C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an for Iteration 4</w:t>
            </w:r>
          </w:p>
        </w:tc>
        <w:tc>
          <w:tcPr>
            <w:tcW w:w="2337" w:type="dxa"/>
          </w:tcPr>
          <w:p w14:paraId="04EBE1F6" w14:textId="5B0F6D43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thew Churchill</w:t>
            </w:r>
          </w:p>
        </w:tc>
        <w:tc>
          <w:tcPr>
            <w:tcW w:w="2338" w:type="dxa"/>
          </w:tcPr>
          <w:p w14:paraId="68484706" w14:textId="5625190C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338" w:type="dxa"/>
          </w:tcPr>
          <w:p w14:paraId="37D994E9" w14:textId="260AE10C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Completed Yet</w:t>
            </w:r>
          </w:p>
        </w:tc>
      </w:tr>
      <w:tr w:rsidR="005E6C06" w14:paraId="0D83AC24" w14:textId="77777777" w:rsidTr="005E6C06">
        <w:tc>
          <w:tcPr>
            <w:tcW w:w="2337" w:type="dxa"/>
          </w:tcPr>
          <w:p w14:paraId="58DC3065" w14:textId="736879E9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DUC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Disable Display of Hints)</w:t>
            </w:r>
          </w:p>
        </w:tc>
        <w:tc>
          <w:tcPr>
            <w:tcW w:w="2337" w:type="dxa"/>
          </w:tcPr>
          <w:p w14:paraId="12397EF7" w14:textId="0DD9EB63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thew Churchill</w:t>
            </w:r>
          </w:p>
        </w:tc>
        <w:tc>
          <w:tcPr>
            <w:tcW w:w="2338" w:type="dxa"/>
          </w:tcPr>
          <w:p w14:paraId="42C88F44" w14:textId="4FDB5D42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338" w:type="dxa"/>
          </w:tcPr>
          <w:p w14:paraId="232CECC3" w14:textId="7CA8656D" w:rsidR="005E6C06" w:rsidRDefault="008346A8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</w:tr>
      <w:tr w:rsidR="005E6C06" w14:paraId="74479838" w14:textId="77777777" w:rsidTr="005E6C06">
        <w:tc>
          <w:tcPr>
            <w:tcW w:w="2337" w:type="dxa"/>
          </w:tcPr>
          <w:p w14:paraId="0F6F9681" w14:textId="11B162BB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quence Diagram</w:t>
            </w:r>
          </w:p>
        </w:tc>
        <w:tc>
          <w:tcPr>
            <w:tcW w:w="2337" w:type="dxa"/>
          </w:tcPr>
          <w:p w14:paraId="46ED99E5" w14:textId="2CA15892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tthew Churchill</w:t>
            </w:r>
          </w:p>
        </w:tc>
        <w:tc>
          <w:tcPr>
            <w:tcW w:w="2338" w:type="dxa"/>
          </w:tcPr>
          <w:p w14:paraId="2435C786" w14:textId="7DF69794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338" w:type="dxa"/>
          </w:tcPr>
          <w:p w14:paraId="3E3437A5" w14:textId="1B7C2D3E" w:rsidR="005E6C06" w:rsidRDefault="008346A8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</w:tr>
      <w:tr w:rsidR="005E6C06" w14:paraId="75015C43" w14:textId="77777777" w:rsidTr="005E6C06">
        <w:tc>
          <w:tcPr>
            <w:tcW w:w="2337" w:type="dxa"/>
          </w:tcPr>
          <w:p w14:paraId="79A79008" w14:textId="2E4A59D7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vised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DUC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electing number of players)</w:t>
            </w:r>
          </w:p>
        </w:tc>
        <w:tc>
          <w:tcPr>
            <w:tcW w:w="2337" w:type="dxa"/>
          </w:tcPr>
          <w:p w14:paraId="2C4D6E21" w14:textId="7417010B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ison McKinlay</w:t>
            </w:r>
          </w:p>
        </w:tc>
        <w:tc>
          <w:tcPr>
            <w:tcW w:w="2338" w:type="dxa"/>
          </w:tcPr>
          <w:p w14:paraId="3186BF22" w14:textId="7ECC59C3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338" w:type="dxa"/>
          </w:tcPr>
          <w:p w14:paraId="195F3859" w14:textId="1075BFCD" w:rsidR="005E6C06" w:rsidRDefault="0029240E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</w:tr>
      <w:tr w:rsidR="005E6C06" w14:paraId="4F9A2E90" w14:textId="77777777" w:rsidTr="005E6C06">
        <w:tc>
          <w:tcPr>
            <w:tcW w:w="2337" w:type="dxa"/>
          </w:tcPr>
          <w:p w14:paraId="503D5D71" w14:textId="7451FD20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vised Sequence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iagram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electing number of players)</w:t>
            </w:r>
          </w:p>
        </w:tc>
        <w:tc>
          <w:tcPr>
            <w:tcW w:w="2337" w:type="dxa"/>
          </w:tcPr>
          <w:p w14:paraId="5D368F7E" w14:textId="4C971140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ison McKinlay</w:t>
            </w:r>
          </w:p>
        </w:tc>
        <w:tc>
          <w:tcPr>
            <w:tcW w:w="2338" w:type="dxa"/>
          </w:tcPr>
          <w:p w14:paraId="112BADA4" w14:textId="510401EF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338" w:type="dxa"/>
          </w:tcPr>
          <w:p w14:paraId="53B13063" w14:textId="47DD44B5" w:rsidR="005E6C06" w:rsidRDefault="0029240E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</w:tr>
      <w:tr w:rsidR="005E6C06" w14:paraId="611C2B48" w14:textId="77777777" w:rsidTr="005E6C06">
        <w:tc>
          <w:tcPr>
            <w:tcW w:w="2337" w:type="dxa"/>
          </w:tcPr>
          <w:p w14:paraId="68F93A07" w14:textId="2387FAD5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gical Architecture Diagram</w:t>
            </w:r>
          </w:p>
        </w:tc>
        <w:tc>
          <w:tcPr>
            <w:tcW w:w="2337" w:type="dxa"/>
          </w:tcPr>
          <w:p w14:paraId="3C341814" w14:textId="28F9DB2D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ison McKinlay</w:t>
            </w:r>
          </w:p>
        </w:tc>
        <w:tc>
          <w:tcPr>
            <w:tcW w:w="2338" w:type="dxa"/>
          </w:tcPr>
          <w:p w14:paraId="358C8292" w14:textId="4C3C27AD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338" w:type="dxa"/>
          </w:tcPr>
          <w:p w14:paraId="6A79E391" w14:textId="771DD791" w:rsidR="005E6C06" w:rsidRDefault="0074786C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</w:tr>
      <w:tr w:rsidR="005E6C06" w14:paraId="1DDE5E8B" w14:textId="77777777" w:rsidTr="005E6C06">
        <w:tc>
          <w:tcPr>
            <w:tcW w:w="2337" w:type="dxa"/>
          </w:tcPr>
          <w:p w14:paraId="10B561CB" w14:textId="47DAB72D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or Release of Application</w:t>
            </w:r>
          </w:p>
        </w:tc>
        <w:tc>
          <w:tcPr>
            <w:tcW w:w="2337" w:type="dxa"/>
          </w:tcPr>
          <w:p w14:paraId="19756D29" w14:textId="4DEFD725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istopher Yates</w:t>
            </w:r>
          </w:p>
        </w:tc>
        <w:tc>
          <w:tcPr>
            <w:tcW w:w="2338" w:type="dxa"/>
          </w:tcPr>
          <w:p w14:paraId="48E96B27" w14:textId="59E523A3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338" w:type="dxa"/>
          </w:tcPr>
          <w:p w14:paraId="3DC085EB" w14:textId="0DD50AD8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Completed Yet</w:t>
            </w:r>
          </w:p>
        </w:tc>
      </w:tr>
      <w:tr w:rsidR="005E6C06" w14:paraId="6F7DBA94" w14:textId="77777777" w:rsidTr="005E6C06">
        <w:tc>
          <w:tcPr>
            <w:tcW w:w="2337" w:type="dxa"/>
          </w:tcPr>
          <w:p w14:paraId="76DDA99F" w14:textId="55DA09E5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vised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DUC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Choosing Difficulty)</w:t>
            </w:r>
          </w:p>
        </w:tc>
        <w:tc>
          <w:tcPr>
            <w:tcW w:w="2337" w:type="dxa"/>
          </w:tcPr>
          <w:p w14:paraId="30C142A2" w14:textId="03E2C778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mes Hudson</w:t>
            </w:r>
          </w:p>
        </w:tc>
        <w:tc>
          <w:tcPr>
            <w:tcW w:w="2338" w:type="dxa"/>
          </w:tcPr>
          <w:p w14:paraId="0125FCB9" w14:textId="1C452883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38" w:type="dxa"/>
          </w:tcPr>
          <w:p w14:paraId="295CFDB4" w14:textId="74D5AE4E" w:rsidR="005E6C06" w:rsidRDefault="0074786C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</w:tr>
      <w:tr w:rsidR="005E6C06" w14:paraId="1F082AD3" w14:textId="77777777" w:rsidTr="005E6C06">
        <w:tc>
          <w:tcPr>
            <w:tcW w:w="2337" w:type="dxa"/>
          </w:tcPr>
          <w:p w14:paraId="58661700" w14:textId="7BE2D46F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evised Sequence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iagram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Choosing Difficulty)</w:t>
            </w:r>
          </w:p>
        </w:tc>
        <w:tc>
          <w:tcPr>
            <w:tcW w:w="2337" w:type="dxa"/>
          </w:tcPr>
          <w:p w14:paraId="5F8D404D" w14:textId="1AEF504C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mes Hudson</w:t>
            </w:r>
          </w:p>
        </w:tc>
        <w:tc>
          <w:tcPr>
            <w:tcW w:w="2338" w:type="dxa"/>
          </w:tcPr>
          <w:p w14:paraId="48E8B9FD" w14:textId="7ABD3A73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338" w:type="dxa"/>
          </w:tcPr>
          <w:p w14:paraId="23340DF5" w14:textId="4C03B31B" w:rsidR="005E6C06" w:rsidRDefault="0074786C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</w:tr>
      <w:tr w:rsidR="005E6C06" w14:paraId="69D5F653" w14:textId="77777777" w:rsidTr="005E6C06">
        <w:tc>
          <w:tcPr>
            <w:tcW w:w="2337" w:type="dxa"/>
          </w:tcPr>
          <w:p w14:paraId="21B2BEB6" w14:textId="3939D993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DUC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Resume a Game/Session)</w:t>
            </w:r>
          </w:p>
        </w:tc>
        <w:tc>
          <w:tcPr>
            <w:tcW w:w="2337" w:type="dxa"/>
          </w:tcPr>
          <w:p w14:paraId="614AFE64" w14:textId="770E8346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hno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assan</w:t>
            </w:r>
          </w:p>
        </w:tc>
        <w:tc>
          <w:tcPr>
            <w:tcW w:w="2338" w:type="dxa"/>
          </w:tcPr>
          <w:p w14:paraId="150E3DF6" w14:textId="71A6EA3A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338" w:type="dxa"/>
          </w:tcPr>
          <w:p w14:paraId="5E6BD4F7" w14:textId="65FAA498" w:rsidR="005E6C06" w:rsidRDefault="008346A8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</w:tr>
      <w:tr w:rsidR="005E6C06" w14:paraId="0A6878AD" w14:textId="77777777" w:rsidTr="005E6C06">
        <w:tc>
          <w:tcPr>
            <w:tcW w:w="2337" w:type="dxa"/>
          </w:tcPr>
          <w:p w14:paraId="23E76641" w14:textId="01BCE89F" w:rsidR="005E6C06" w:rsidRPr="0029240E" w:rsidRDefault="005E6C06" w:rsidP="005E6C06">
            <w:pPr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proofErr w:type="spellStart"/>
            <w:r w:rsidRPr="0029240E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Sequence</w:t>
            </w:r>
            <w:proofErr w:type="spellEnd"/>
            <w:r w:rsidRPr="0029240E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 xml:space="preserve"> </w:t>
            </w:r>
            <w:proofErr w:type="spellStart"/>
            <w:proofErr w:type="gramStart"/>
            <w:r w:rsidRPr="0029240E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Diagram</w:t>
            </w:r>
            <w:proofErr w:type="spellEnd"/>
            <w:r w:rsidRPr="0029240E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(</w:t>
            </w:r>
            <w:proofErr w:type="gramEnd"/>
            <w:r w:rsidRPr="0029240E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Resume a Game/</w:t>
            </w:r>
            <w:proofErr w:type="spellStart"/>
            <w:r w:rsidRPr="0029240E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Session</w:t>
            </w:r>
            <w:proofErr w:type="spellEnd"/>
            <w:r w:rsidRPr="0029240E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)</w:t>
            </w:r>
          </w:p>
        </w:tc>
        <w:tc>
          <w:tcPr>
            <w:tcW w:w="2337" w:type="dxa"/>
          </w:tcPr>
          <w:p w14:paraId="7F4A9A5C" w14:textId="2F24F536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hnom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assan</w:t>
            </w:r>
          </w:p>
        </w:tc>
        <w:tc>
          <w:tcPr>
            <w:tcW w:w="2338" w:type="dxa"/>
          </w:tcPr>
          <w:p w14:paraId="6C10B7F3" w14:textId="41ED1682" w:rsidR="005E6C06" w:rsidRDefault="005E6C06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vember 5</w:t>
            </w:r>
            <w:r w:rsidRPr="005E6C0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</w:p>
        </w:tc>
        <w:tc>
          <w:tcPr>
            <w:tcW w:w="2338" w:type="dxa"/>
          </w:tcPr>
          <w:p w14:paraId="586DE148" w14:textId="355795A8" w:rsidR="005E6C06" w:rsidRDefault="00ED5AD7" w:rsidP="005E6C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</w:tr>
    </w:tbl>
    <w:p w14:paraId="6724F5F1" w14:textId="1504C78F" w:rsidR="005E6C06" w:rsidRPr="005E6C06" w:rsidRDefault="005E6C06" w:rsidP="005E6C06">
      <w:pPr>
        <w:rPr>
          <w:rFonts w:ascii="Times New Roman" w:hAnsi="Times New Roman" w:cs="Times New Roman"/>
          <w:sz w:val="20"/>
          <w:szCs w:val="20"/>
        </w:rPr>
      </w:pPr>
      <w:r w:rsidRPr="005E6C06">
        <w:rPr>
          <w:rFonts w:ascii="Times New Roman" w:hAnsi="Times New Roman" w:cs="Times New Roman"/>
          <w:sz w:val="20"/>
          <w:szCs w:val="20"/>
        </w:rPr>
        <w:t>*FDUC – Fully Dressed Use Case</w:t>
      </w:r>
      <w:bookmarkStart w:id="0" w:name="_GoBack"/>
      <w:bookmarkEnd w:id="0"/>
    </w:p>
    <w:sectPr w:rsidR="005E6C06" w:rsidRPr="005E6C0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OwMLE0NrawMDc1NjNR0lEKTi0uzszPAykwrAUAQmemdCwAAAA="/>
  </w:docVars>
  <w:rsids>
    <w:rsidRoot w:val="00CD6D01"/>
    <w:rsid w:val="0029240E"/>
    <w:rsid w:val="005E6C06"/>
    <w:rsid w:val="0074786C"/>
    <w:rsid w:val="008346A8"/>
    <w:rsid w:val="00853FB4"/>
    <w:rsid w:val="00CD6D01"/>
    <w:rsid w:val="00ED5AD7"/>
    <w:rsid w:val="00F703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1A477"/>
  <w15:chartTrackingRefBased/>
  <w15:docId w15:val="{9804FBD6-7E03-46BD-91C1-1EE26F7F1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6C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C</dc:creator>
  <cp:keywords/>
  <dc:description/>
  <cp:lastModifiedBy>Allison Louisa McKinlay</cp:lastModifiedBy>
  <cp:revision>4</cp:revision>
  <cp:lastPrinted>2019-10-28T22:12:00Z</cp:lastPrinted>
  <dcterms:created xsi:type="dcterms:W3CDTF">2019-11-04T01:48:00Z</dcterms:created>
  <dcterms:modified xsi:type="dcterms:W3CDTF">2019-11-06T02:34:00Z</dcterms:modified>
</cp:coreProperties>
</file>